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5F3" w:rsidRPr="003848B1" w:rsidRDefault="003725F3" w:rsidP="003725F3">
      <w:pPr>
        <w:jc w:val="center"/>
        <w:rPr>
          <w:b/>
          <w:sz w:val="36"/>
          <w:szCs w:val="36"/>
        </w:rPr>
      </w:pPr>
      <w:r w:rsidRPr="003848B1">
        <w:rPr>
          <w:b/>
          <w:sz w:val="36"/>
          <w:szCs w:val="36"/>
        </w:rPr>
        <w:t>Oborová rada doktorského studijního programu Hudební</w:t>
      </w:r>
      <w:r>
        <w:rPr>
          <w:b/>
          <w:sz w:val="36"/>
          <w:szCs w:val="36"/>
        </w:rPr>
        <w:t> </w:t>
      </w:r>
      <w:r w:rsidRPr="003848B1">
        <w:rPr>
          <w:b/>
          <w:sz w:val="36"/>
          <w:szCs w:val="36"/>
        </w:rPr>
        <w:t>teorie a pedagogika</w:t>
      </w:r>
    </w:p>
    <w:p w:rsidR="00F571CD" w:rsidRDefault="00F571CD"/>
    <w:p w:rsidR="003725F3" w:rsidRDefault="003725F3"/>
    <w:p w:rsidR="003725F3" w:rsidRDefault="003725F3"/>
    <w:p w:rsidR="003725F3" w:rsidRPr="00415A63" w:rsidRDefault="003725F3" w:rsidP="003725F3">
      <w:pPr>
        <w:jc w:val="both"/>
        <w:rPr>
          <w:b/>
          <w:i/>
          <w:sz w:val="24"/>
          <w:szCs w:val="24"/>
        </w:rPr>
      </w:pPr>
      <w:r w:rsidRPr="00415A63">
        <w:rPr>
          <w:b/>
          <w:i/>
          <w:sz w:val="24"/>
          <w:szCs w:val="24"/>
        </w:rPr>
        <w:t>Předseda oborové rady:</w:t>
      </w:r>
    </w:p>
    <w:p w:rsidR="003725F3" w:rsidRDefault="003725F3"/>
    <w:p w:rsidR="003725F3" w:rsidRPr="00415A63" w:rsidRDefault="003725F3" w:rsidP="003725F3">
      <w:pPr>
        <w:jc w:val="both"/>
        <w:rPr>
          <w:b/>
        </w:rPr>
      </w:pPr>
      <w:r w:rsidRPr="00415A63">
        <w:rPr>
          <w:b/>
        </w:rPr>
        <w:t>prof. PaedDr. Jiří Luska, CSc.</w:t>
      </w:r>
    </w:p>
    <w:p w:rsidR="003725F3" w:rsidRDefault="003725F3"/>
    <w:p w:rsidR="003725F3" w:rsidRDefault="003725F3"/>
    <w:p w:rsidR="003725F3" w:rsidRPr="00415A63" w:rsidRDefault="003725F3" w:rsidP="003725F3">
      <w:pPr>
        <w:jc w:val="both"/>
        <w:rPr>
          <w:b/>
          <w:i/>
          <w:sz w:val="24"/>
          <w:szCs w:val="24"/>
        </w:rPr>
      </w:pPr>
      <w:r w:rsidRPr="00415A63">
        <w:rPr>
          <w:b/>
          <w:i/>
          <w:sz w:val="24"/>
          <w:szCs w:val="24"/>
        </w:rPr>
        <w:t>Interní členové:</w:t>
      </w:r>
    </w:p>
    <w:p w:rsidR="003725F3" w:rsidRDefault="003725F3"/>
    <w:p w:rsidR="003725F3" w:rsidRDefault="003725F3" w:rsidP="003725F3">
      <w:pPr>
        <w:spacing w:line="360" w:lineRule="auto"/>
        <w:jc w:val="both"/>
      </w:pPr>
      <w:r w:rsidRPr="00415A63">
        <w:rPr>
          <w:b/>
        </w:rPr>
        <w:t xml:space="preserve">prof. </w:t>
      </w:r>
      <w:proofErr w:type="spellStart"/>
      <w:r w:rsidRPr="00415A63">
        <w:rPr>
          <w:b/>
        </w:rPr>
        <w:t>MgA</w:t>
      </w:r>
      <w:proofErr w:type="spellEnd"/>
      <w:r w:rsidRPr="00415A63">
        <w:rPr>
          <w:b/>
        </w:rPr>
        <w:t>. Petr</w:t>
      </w:r>
      <w:r>
        <w:rPr>
          <w:b/>
        </w:rPr>
        <w:t xml:space="preserve"> </w:t>
      </w:r>
      <w:r w:rsidRPr="00415A63">
        <w:rPr>
          <w:b/>
        </w:rPr>
        <w:t>Planý</w:t>
      </w:r>
      <w:r>
        <w:t xml:space="preserve"> (místopředseda)</w:t>
      </w:r>
    </w:p>
    <w:p w:rsidR="003725F3" w:rsidRDefault="003725F3" w:rsidP="003725F3">
      <w:pPr>
        <w:spacing w:line="360" w:lineRule="auto"/>
        <w:jc w:val="both"/>
        <w:rPr>
          <w:b/>
        </w:rPr>
      </w:pPr>
      <w:r w:rsidRPr="00415A63">
        <w:rPr>
          <w:b/>
        </w:rPr>
        <w:t xml:space="preserve">prof. </w:t>
      </w:r>
      <w:proofErr w:type="spellStart"/>
      <w:r w:rsidRPr="00415A63">
        <w:rPr>
          <w:b/>
        </w:rPr>
        <w:t>MgA</w:t>
      </w:r>
      <w:proofErr w:type="spellEnd"/>
      <w:r w:rsidRPr="00415A63">
        <w:rPr>
          <w:b/>
        </w:rPr>
        <w:t>., Mgr. Vít Zouhar, Ph.D.</w:t>
      </w:r>
    </w:p>
    <w:p w:rsidR="003725F3" w:rsidRPr="00415A63" w:rsidRDefault="003725F3" w:rsidP="003725F3">
      <w:pPr>
        <w:spacing w:line="360" w:lineRule="auto"/>
        <w:jc w:val="both"/>
        <w:rPr>
          <w:b/>
        </w:rPr>
      </w:pPr>
      <w:r w:rsidRPr="00415A63">
        <w:rPr>
          <w:b/>
        </w:rPr>
        <w:t>doc. PaedDr. Pavel Režný, Ph.D.</w:t>
      </w:r>
    </w:p>
    <w:p w:rsidR="003725F3" w:rsidRPr="00415A63" w:rsidRDefault="003725F3" w:rsidP="003725F3">
      <w:pPr>
        <w:spacing w:line="360" w:lineRule="auto"/>
        <w:jc w:val="both"/>
        <w:rPr>
          <w:b/>
        </w:rPr>
      </w:pPr>
      <w:r w:rsidRPr="002319B9">
        <w:rPr>
          <w:b/>
        </w:rPr>
        <w:t>Mgr. et Mgr. Martin</w:t>
      </w:r>
      <w:r>
        <w:rPr>
          <w:b/>
        </w:rPr>
        <w:t>a</w:t>
      </w:r>
      <w:r w:rsidRPr="002319B9">
        <w:rPr>
          <w:b/>
        </w:rPr>
        <w:t xml:space="preserve"> </w:t>
      </w:r>
      <w:proofErr w:type="spellStart"/>
      <w:r w:rsidRPr="002319B9">
        <w:rPr>
          <w:b/>
        </w:rPr>
        <w:t>Stratilkov</w:t>
      </w:r>
      <w:r>
        <w:rPr>
          <w:b/>
        </w:rPr>
        <w:t>á</w:t>
      </w:r>
      <w:proofErr w:type="spellEnd"/>
      <w:r w:rsidRPr="002319B9">
        <w:rPr>
          <w:b/>
        </w:rPr>
        <w:t>, Ph.D.</w:t>
      </w:r>
    </w:p>
    <w:p w:rsidR="003725F3" w:rsidRDefault="003725F3"/>
    <w:p w:rsidR="003725F3" w:rsidRDefault="003725F3" w:rsidP="003725F3">
      <w:pPr>
        <w:spacing w:line="240" w:lineRule="auto"/>
        <w:jc w:val="both"/>
        <w:rPr>
          <w:b/>
          <w:i/>
          <w:sz w:val="24"/>
          <w:szCs w:val="24"/>
        </w:rPr>
      </w:pPr>
      <w:r w:rsidRPr="00415A63">
        <w:rPr>
          <w:b/>
          <w:i/>
          <w:sz w:val="24"/>
          <w:szCs w:val="24"/>
        </w:rPr>
        <w:t xml:space="preserve">Externí členové: </w:t>
      </w:r>
    </w:p>
    <w:p w:rsidR="003725F3" w:rsidRDefault="003725F3"/>
    <w:p w:rsidR="003725F3" w:rsidRDefault="003725F3" w:rsidP="003725F3">
      <w:pPr>
        <w:spacing w:line="360" w:lineRule="auto"/>
        <w:jc w:val="both"/>
      </w:pPr>
      <w:r w:rsidRPr="00415A63">
        <w:rPr>
          <w:b/>
        </w:rPr>
        <w:t>prof. Diane K. Earle, PhD</w:t>
      </w:r>
      <w:r w:rsidRPr="00415A63">
        <w:rPr>
          <w:sz w:val="24"/>
          <w:szCs w:val="24"/>
        </w:rPr>
        <w:t>.</w:t>
      </w:r>
      <w:r w:rsidRPr="006A047A">
        <w:t xml:space="preserve">, </w:t>
      </w:r>
      <w:r w:rsidRPr="00415A63">
        <w:rPr>
          <w:i/>
        </w:rPr>
        <w:t xml:space="preserve">Kentucky </w:t>
      </w:r>
      <w:proofErr w:type="spellStart"/>
      <w:r w:rsidRPr="00415A63">
        <w:rPr>
          <w:i/>
        </w:rPr>
        <w:t>Wesleyan</w:t>
      </w:r>
      <w:proofErr w:type="spellEnd"/>
      <w:r w:rsidRPr="00415A63">
        <w:rPr>
          <w:i/>
        </w:rPr>
        <w:t xml:space="preserve"> </w:t>
      </w:r>
      <w:proofErr w:type="spellStart"/>
      <w:r w:rsidRPr="00415A63">
        <w:rPr>
          <w:i/>
        </w:rPr>
        <w:t>College</w:t>
      </w:r>
      <w:proofErr w:type="spellEnd"/>
      <w:r w:rsidRPr="00415A63">
        <w:rPr>
          <w:i/>
        </w:rPr>
        <w:t xml:space="preserve">, </w:t>
      </w:r>
      <w:proofErr w:type="spellStart"/>
      <w:r w:rsidRPr="00415A63">
        <w:rPr>
          <w:i/>
        </w:rPr>
        <w:t>Owensboro</w:t>
      </w:r>
      <w:proofErr w:type="spellEnd"/>
      <w:r w:rsidRPr="00415A63">
        <w:rPr>
          <w:i/>
        </w:rPr>
        <w:t>, Kentucky</w:t>
      </w:r>
      <w:r>
        <w:rPr>
          <w:i/>
        </w:rPr>
        <w:t>, USA</w:t>
      </w:r>
      <w:r w:rsidRPr="00415A63">
        <w:t xml:space="preserve"> </w:t>
      </w:r>
    </w:p>
    <w:p w:rsidR="003725F3" w:rsidRPr="00415A63" w:rsidRDefault="003725F3" w:rsidP="003725F3">
      <w:pPr>
        <w:spacing w:line="360" w:lineRule="auto"/>
        <w:jc w:val="both"/>
        <w:rPr>
          <w:i/>
        </w:rPr>
      </w:pPr>
      <w:r w:rsidRPr="00415A63">
        <w:rPr>
          <w:b/>
        </w:rPr>
        <w:t>prof. PhDr. Marek Franěk, Ph.D., CSc.</w:t>
      </w:r>
      <w:r w:rsidRPr="00415A63">
        <w:t>,</w:t>
      </w:r>
      <w:r w:rsidRPr="006A047A">
        <w:t xml:space="preserve"> </w:t>
      </w:r>
      <w:r w:rsidRPr="00415A63">
        <w:rPr>
          <w:i/>
        </w:rPr>
        <w:t>Fakulta informatiky a managementu, Univerzita Hrad</w:t>
      </w:r>
      <w:r>
        <w:rPr>
          <w:i/>
        </w:rPr>
        <w:t>e</w:t>
      </w:r>
      <w:r w:rsidRPr="00415A63">
        <w:rPr>
          <w:i/>
        </w:rPr>
        <w:t xml:space="preserve">c Králové </w:t>
      </w:r>
      <w:bookmarkStart w:id="0" w:name="_GoBack"/>
      <w:bookmarkEnd w:id="0"/>
    </w:p>
    <w:p w:rsidR="003725F3" w:rsidRDefault="003725F3">
      <w:pPr>
        <w:rPr>
          <w:i/>
        </w:rPr>
      </w:pPr>
      <w:r w:rsidRPr="00415A63">
        <w:rPr>
          <w:b/>
        </w:rPr>
        <w:t>prof. PaedDr. Jiří Holubec, Ph.D.</w:t>
      </w:r>
      <w:r w:rsidRPr="006A047A">
        <w:t xml:space="preserve">, </w:t>
      </w:r>
      <w:r w:rsidRPr="00415A63">
        <w:rPr>
          <w:i/>
        </w:rPr>
        <w:t>Pedagogická fakulta, U</w:t>
      </w:r>
      <w:r>
        <w:rPr>
          <w:i/>
        </w:rPr>
        <w:t xml:space="preserve">niverzita </w:t>
      </w:r>
      <w:r w:rsidRPr="00415A63">
        <w:rPr>
          <w:i/>
        </w:rPr>
        <w:t>J</w:t>
      </w:r>
      <w:r>
        <w:rPr>
          <w:i/>
        </w:rPr>
        <w:t xml:space="preserve">. </w:t>
      </w:r>
      <w:r w:rsidRPr="00415A63">
        <w:rPr>
          <w:i/>
        </w:rPr>
        <w:t>E</w:t>
      </w:r>
      <w:r>
        <w:rPr>
          <w:i/>
        </w:rPr>
        <w:t xml:space="preserve">. </w:t>
      </w:r>
      <w:r w:rsidRPr="00415A63">
        <w:rPr>
          <w:i/>
        </w:rPr>
        <w:t>P</w:t>
      </w:r>
      <w:r>
        <w:rPr>
          <w:i/>
        </w:rPr>
        <w:t>urkyně v Ústí nad Labem</w:t>
      </w:r>
      <w:r w:rsidRPr="00415A63">
        <w:rPr>
          <w:i/>
        </w:rPr>
        <w:t>, Ústí nad Labem</w:t>
      </w:r>
    </w:p>
    <w:p w:rsidR="003725F3" w:rsidRDefault="003725F3">
      <w:pPr>
        <w:rPr>
          <w:i/>
        </w:rPr>
      </w:pPr>
      <w:proofErr w:type="spellStart"/>
      <w:r w:rsidRPr="00415A63">
        <w:rPr>
          <w:b/>
        </w:rPr>
        <w:t>Ass</w:t>
      </w:r>
      <w:proofErr w:type="spellEnd"/>
      <w:r w:rsidRPr="00415A63">
        <w:rPr>
          <w:b/>
        </w:rPr>
        <w:t xml:space="preserve">. </w:t>
      </w:r>
      <w:proofErr w:type="gramStart"/>
      <w:r w:rsidRPr="00415A63">
        <w:rPr>
          <w:b/>
        </w:rPr>
        <w:t>prof.</w:t>
      </w:r>
      <w:proofErr w:type="gramEnd"/>
      <w:r w:rsidRPr="00415A63">
        <w:rPr>
          <w:b/>
        </w:rPr>
        <w:t xml:space="preserve"> Paul </w:t>
      </w:r>
      <w:proofErr w:type="spellStart"/>
      <w:r w:rsidRPr="00415A63">
        <w:rPr>
          <w:b/>
        </w:rPr>
        <w:t>Christiansen</w:t>
      </w:r>
      <w:proofErr w:type="spellEnd"/>
      <w:r w:rsidRPr="00415A63">
        <w:rPr>
          <w:b/>
        </w:rPr>
        <w:t>, PhD.</w:t>
      </w:r>
      <w:r>
        <w:rPr>
          <w:b/>
        </w:rPr>
        <w:t xml:space="preserve">, </w:t>
      </w:r>
      <w:proofErr w:type="spellStart"/>
      <w:r w:rsidRPr="00415A63">
        <w:rPr>
          <w:i/>
        </w:rPr>
        <w:t>College</w:t>
      </w:r>
      <w:proofErr w:type="spellEnd"/>
      <w:r w:rsidRPr="00415A63">
        <w:rPr>
          <w:i/>
        </w:rPr>
        <w:t xml:space="preserve"> of </w:t>
      </w:r>
      <w:proofErr w:type="spellStart"/>
      <w:r w:rsidRPr="00415A63">
        <w:rPr>
          <w:i/>
        </w:rPr>
        <w:t>Communication</w:t>
      </w:r>
      <w:proofErr w:type="spellEnd"/>
      <w:r w:rsidRPr="00415A63">
        <w:rPr>
          <w:i/>
        </w:rPr>
        <w:t xml:space="preserve"> and </w:t>
      </w:r>
      <w:proofErr w:type="spellStart"/>
      <w:r w:rsidRPr="00415A63">
        <w:rPr>
          <w:i/>
        </w:rPr>
        <w:t>The</w:t>
      </w:r>
      <w:proofErr w:type="spellEnd"/>
      <w:r w:rsidRPr="00415A63">
        <w:rPr>
          <w:i/>
        </w:rPr>
        <w:t xml:space="preserve"> </w:t>
      </w:r>
      <w:proofErr w:type="spellStart"/>
      <w:r w:rsidRPr="00415A63">
        <w:rPr>
          <w:i/>
        </w:rPr>
        <w:t>Arts</w:t>
      </w:r>
      <w:proofErr w:type="spellEnd"/>
      <w:r>
        <w:rPr>
          <w:i/>
        </w:rPr>
        <w:t xml:space="preserve">, </w:t>
      </w:r>
      <w:proofErr w:type="spellStart"/>
      <w:r w:rsidRPr="00415A63">
        <w:rPr>
          <w:i/>
        </w:rPr>
        <w:t>Seton</w:t>
      </w:r>
      <w:proofErr w:type="spellEnd"/>
      <w:r w:rsidRPr="00415A63">
        <w:rPr>
          <w:i/>
        </w:rPr>
        <w:t xml:space="preserve"> </w:t>
      </w:r>
      <w:proofErr w:type="spellStart"/>
      <w:r w:rsidRPr="00415A63">
        <w:rPr>
          <w:i/>
        </w:rPr>
        <w:t>Hall</w:t>
      </w:r>
      <w:proofErr w:type="spellEnd"/>
      <w:r w:rsidRPr="00415A63">
        <w:rPr>
          <w:i/>
        </w:rPr>
        <w:t xml:space="preserve"> University</w:t>
      </w:r>
      <w:r>
        <w:rPr>
          <w:i/>
        </w:rPr>
        <w:t xml:space="preserve"> </w:t>
      </w:r>
      <w:r w:rsidRPr="00415A63">
        <w:rPr>
          <w:i/>
        </w:rPr>
        <w:t>New York</w:t>
      </w:r>
      <w:r>
        <w:rPr>
          <w:i/>
        </w:rPr>
        <w:t>, USA</w:t>
      </w:r>
    </w:p>
    <w:p w:rsidR="003725F3" w:rsidRDefault="003725F3" w:rsidP="003725F3">
      <w:pPr>
        <w:spacing w:line="360" w:lineRule="auto"/>
        <w:rPr>
          <w:i/>
        </w:rPr>
      </w:pPr>
      <w:r w:rsidRPr="00415A63">
        <w:rPr>
          <w:b/>
        </w:rPr>
        <w:t>prof. PhDr. Eva Jenčková, CSc</w:t>
      </w:r>
      <w:r w:rsidRPr="006A047A">
        <w:t>.,</w:t>
      </w:r>
      <w:r>
        <w:t xml:space="preserve"> </w:t>
      </w:r>
      <w:r w:rsidRPr="00415A63">
        <w:rPr>
          <w:i/>
        </w:rPr>
        <w:t>P</w:t>
      </w:r>
      <w:r>
        <w:rPr>
          <w:i/>
        </w:rPr>
        <w:t>edagogická fakulta, Univerzita</w:t>
      </w:r>
      <w:r w:rsidRPr="00415A63">
        <w:rPr>
          <w:i/>
        </w:rPr>
        <w:t> Hrad</w:t>
      </w:r>
      <w:r>
        <w:rPr>
          <w:i/>
        </w:rPr>
        <w:t>e</w:t>
      </w:r>
      <w:r w:rsidRPr="00415A63">
        <w:rPr>
          <w:i/>
        </w:rPr>
        <w:t>c Králové</w:t>
      </w:r>
      <w:r>
        <w:rPr>
          <w:i/>
        </w:rPr>
        <w:t>,</w:t>
      </w:r>
      <w:r w:rsidRPr="003725F3">
        <w:rPr>
          <w:i/>
        </w:rPr>
        <w:t xml:space="preserve"> </w:t>
      </w:r>
      <w:r>
        <w:rPr>
          <w:i/>
        </w:rPr>
        <w:t>Hradec Králové</w:t>
      </w:r>
    </w:p>
    <w:p w:rsidR="003725F3" w:rsidRDefault="003725F3" w:rsidP="003725F3">
      <w:pPr>
        <w:spacing w:line="360" w:lineRule="auto"/>
        <w:rPr>
          <w:b/>
        </w:rPr>
      </w:pPr>
      <w:r w:rsidRPr="00415A63">
        <w:rPr>
          <w:b/>
        </w:rPr>
        <w:t>doc. PhDr. Josef Konečný, CSc.</w:t>
      </w:r>
    </w:p>
    <w:p w:rsidR="003725F3" w:rsidRDefault="003725F3" w:rsidP="003725F3">
      <w:pPr>
        <w:spacing w:line="360" w:lineRule="auto"/>
        <w:rPr>
          <w:i/>
        </w:rPr>
      </w:pPr>
      <w:r w:rsidRPr="00415A63">
        <w:rPr>
          <w:b/>
        </w:rPr>
        <w:t>doc. PhDr. Judita Kučerová, Ph.D.</w:t>
      </w:r>
      <w:r w:rsidRPr="006A047A">
        <w:t>,</w:t>
      </w:r>
      <w:r>
        <w:t xml:space="preserve"> </w:t>
      </w:r>
      <w:r w:rsidRPr="00415A63">
        <w:rPr>
          <w:i/>
        </w:rPr>
        <w:t>Pedagogická fakulta, Masarykova univerzita</w:t>
      </w:r>
      <w:r>
        <w:rPr>
          <w:i/>
        </w:rPr>
        <w:t>,</w:t>
      </w:r>
      <w:r w:rsidRPr="00415A63">
        <w:rPr>
          <w:i/>
        </w:rPr>
        <w:t> Brn</w:t>
      </w:r>
      <w:r>
        <w:rPr>
          <w:i/>
        </w:rPr>
        <w:t>o</w:t>
      </w:r>
    </w:p>
    <w:p w:rsidR="003725F3" w:rsidRDefault="003725F3" w:rsidP="003725F3">
      <w:pPr>
        <w:spacing w:line="360" w:lineRule="auto"/>
        <w:rPr>
          <w:i/>
        </w:rPr>
      </w:pPr>
      <w:r w:rsidRPr="00415A63">
        <w:rPr>
          <w:b/>
        </w:rPr>
        <w:t>doc. Mgr. Vladimír Richter, Ph.D.</w:t>
      </w:r>
      <w:r w:rsidRPr="006A047A">
        <w:t>,</w:t>
      </w:r>
      <w:r>
        <w:t xml:space="preserve"> </w:t>
      </w:r>
      <w:r w:rsidRPr="00415A63">
        <w:rPr>
          <w:i/>
        </w:rPr>
        <w:t>Pedagogická fakulta, Masarykova univerzita</w:t>
      </w:r>
      <w:r>
        <w:rPr>
          <w:i/>
        </w:rPr>
        <w:t>,</w:t>
      </w:r>
      <w:r w:rsidRPr="00415A63">
        <w:rPr>
          <w:i/>
        </w:rPr>
        <w:t> Brn</w:t>
      </w:r>
      <w:r>
        <w:rPr>
          <w:i/>
        </w:rPr>
        <w:t>o</w:t>
      </w:r>
    </w:p>
    <w:p w:rsidR="003725F3" w:rsidRDefault="003725F3" w:rsidP="003725F3">
      <w:pPr>
        <w:spacing w:line="360" w:lineRule="auto"/>
        <w:rPr>
          <w:i/>
        </w:rPr>
      </w:pPr>
      <w:r w:rsidRPr="00415A63">
        <w:rPr>
          <w:b/>
        </w:rPr>
        <w:t>p</w:t>
      </w:r>
      <w:r>
        <w:rPr>
          <w:b/>
        </w:rPr>
        <w:t>rof. PhDr. Lubomír Spurný, Ph.D.</w:t>
      </w:r>
      <w:r w:rsidRPr="006A047A">
        <w:t>,</w:t>
      </w:r>
      <w:r>
        <w:t xml:space="preserve"> </w:t>
      </w:r>
      <w:r w:rsidRPr="00415A63">
        <w:rPr>
          <w:i/>
        </w:rPr>
        <w:t>Filozofická fakulta, Masarykova univerzita</w:t>
      </w:r>
      <w:r>
        <w:rPr>
          <w:i/>
        </w:rPr>
        <w:t>,</w:t>
      </w:r>
      <w:r w:rsidRPr="00415A63">
        <w:rPr>
          <w:i/>
        </w:rPr>
        <w:t> Brn</w:t>
      </w:r>
      <w:r>
        <w:rPr>
          <w:i/>
        </w:rPr>
        <w:t>o</w:t>
      </w:r>
    </w:p>
    <w:p w:rsidR="003725F3" w:rsidRDefault="003725F3" w:rsidP="003725F3">
      <w:pPr>
        <w:spacing w:line="360" w:lineRule="auto"/>
        <w:rPr>
          <w:i/>
        </w:rPr>
      </w:pPr>
      <w:r w:rsidRPr="00415A63">
        <w:rPr>
          <w:b/>
        </w:rPr>
        <w:t>prof. PhDr. Karel Steinmetz, CSc.</w:t>
      </w:r>
      <w:r w:rsidRPr="006A047A">
        <w:t xml:space="preserve">, </w:t>
      </w:r>
      <w:r w:rsidRPr="00415A63">
        <w:rPr>
          <w:i/>
        </w:rPr>
        <w:t>Pedagogická fakulta, Ostravská univerzita</w:t>
      </w:r>
      <w:r>
        <w:rPr>
          <w:i/>
        </w:rPr>
        <w:t>,</w:t>
      </w:r>
      <w:r w:rsidRPr="00415A63">
        <w:rPr>
          <w:i/>
        </w:rPr>
        <w:t xml:space="preserve">  Ostrav</w:t>
      </w:r>
      <w:r>
        <w:rPr>
          <w:i/>
        </w:rPr>
        <w:t>a</w:t>
      </w:r>
    </w:p>
    <w:p w:rsidR="003725F3" w:rsidRDefault="003725F3"/>
    <w:sectPr w:rsidR="003725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NDIxMTCxMLUwMzFU0lEKTi0uzszPAykwrAUAT8cTLywAAAA="/>
  </w:docVars>
  <w:rsids>
    <w:rsidRoot w:val="003725F3"/>
    <w:rsid w:val="003725F3"/>
    <w:rsid w:val="00F5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878D4"/>
  <w15:chartTrackingRefBased/>
  <w15:docId w15:val="{2D7E07F7-DCCF-4C8B-AE6E-6511844A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725F3"/>
    <w:pPr>
      <w:spacing w:after="0" w:line="276" w:lineRule="auto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2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1</cp:revision>
  <dcterms:created xsi:type="dcterms:W3CDTF">2022-10-21T07:54:00Z</dcterms:created>
  <dcterms:modified xsi:type="dcterms:W3CDTF">2022-10-21T08:01:00Z</dcterms:modified>
</cp:coreProperties>
</file>